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9D569A" w14:textId="77777777" w:rsid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</w:p>
    <w:p w14:paraId="1C093264" w14:textId="67D32F90" w:rsidR="000C72A3" w:rsidRPr="000C72A3" w:rsidRDefault="00D04ABE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Ogetto</w:t>
      </w:r>
      <w:proofErr w:type="spellEnd"/>
      <w:r w:rsidR="000C72A3" w:rsidRPr="000C72A3"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 xml:space="preserve">: 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Richiesta</w:t>
      </w:r>
      <w:proofErr w:type="spellEnd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 xml:space="preserve"> di 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riconoscimento</w:t>
      </w:r>
      <w:proofErr w:type="spellEnd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 xml:space="preserve"> per 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corsi</w:t>
      </w:r>
      <w:proofErr w:type="spellEnd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/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conferenze</w:t>
      </w:r>
      <w:proofErr w:type="spellEnd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/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seminari</w:t>
      </w:r>
      <w:proofErr w:type="spellEnd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/</w:t>
      </w:r>
      <w:proofErr w:type="spellStart"/>
      <w:r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laboratori</w:t>
      </w:r>
      <w:proofErr w:type="spellEnd"/>
    </w:p>
    <w:p w14:paraId="27DEDBC1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</w:p>
    <w:p w14:paraId="647366C5" w14:textId="0C72A066" w:rsidR="000C72A3" w:rsidRPr="000C72A3" w:rsidRDefault="00D04ABE" w:rsidP="000C72A3">
      <w:pPr>
        <w:autoSpaceDE w:val="0"/>
        <w:autoSpaceDN w:val="0"/>
        <w:adjustRightInd w:val="0"/>
        <w:spacing w:line="480" w:lineRule="auto"/>
        <w:jc w:val="both"/>
        <w:rPr>
          <w:rFonts w:ascii="Lato" w:hAnsi="Lato"/>
          <w:color w:val="1D1D1B"/>
          <w:sz w:val="20"/>
          <w:lang w:val="en-GB" w:eastAsia="it-IT"/>
        </w:rPr>
      </w:pPr>
      <w:r>
        <w:rPr>
          <w:rFonts w:ascii="Lato" w:hAnsi="Lato"/>
          <w:color w:val="1D1D1B"/>
          <w:sz w:val="20"/>
          <w:lang w:val="en-GB" w:eastAsia="it-IT"/>
        </w:rPr>
        <w:t>Io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, (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nome</w:t>
      </w:r>
      <w:proofErr w:type="spellEnd"/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</w:t>
      </w:r>
      <w:r>
        <w:rPr>
          <w:rFonts w:ascii="Lato" w:hAnsi="Lato"/>
          <w:color w:val="1D1D1B"/>
          <w:sz w:val="20"/>
          <w:lang w:val="en-GB" w:eastAsia="it-IT"/>
        </w:rPr>
        <w:t xml:space="preserve">e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cognome</w:t>
      </w:r>
      <w:proofErr w:type="spellEnd"/>
      <w:r w:rsidR="000C72A3" w:rsidRPr="000C72A3">
        <w:rPr>
          <w:rFonts w:ascii="Lato" w:hAnsi="Lato"/>
          <w:color w:val="1D1D1B"/>
          <w:sz w:val="20"/>
          <w:lang w:val="en-GB" w:eastAsia="it-IT"/>
        </w:rPr>
        <w:t>) ___________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>________________________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_</w:t>
      </w:r>
      <w:r w:rsidR="000C72A3">
        <w:rPr>
          <w:rFonts w:ascii="Lato" w:hAnsi="Lato"/>
          <w:color w:val="1D1D1B"/>
          <w:sz w:val="20"/>
          <w:lang w:val="en-GB" w:eastAsia="it-IT"/>
        </w:rPr>
        <w:t>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______,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nato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>/a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in </w:t>
      </w:r>
      <w:r w:rsidR="000C72A3">
        <w:rPr>
          <w:rFonts w:ascii="Lato" w:hAnsi="Lato"/>
          <w:color w:val="1D1D1B"/>
          <w:sz w:val="20"/>
          <w:lang w:val="en-GB" w:eastAsia="it-IT"/>
        </w:rPr>
        <w:t>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____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>___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_______, </w:t>
      </w:r>
      <w:r>
        <w:rPr>
          <w:rFonts w:ascii="Lato" w:hAnsi="Lato"/>
          <w:color w:val="1D1D1B"/>
          <w:sz w:val="20"/>
          <w:lang w:val="en-GB" w:eastAsia="it-IT"/>
        </w:rPr>
        <w:t>il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_________________,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iscritto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 xml:space="preserve">/a al 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(</w:t>
      </w:r>
      <w:r>
        <w:rPr>
          <w:rFonts w:ascii="Lato" w:hAnsi="Lato"/>
          <w:color w:val="1D1D1B"/>
          <w:sz w:val="20"/>
          <w:lang w:val="en-GB" w:eastAsia="it-IT"/>
        </w:rPr>
        <w:t xml:space="preserve">anno di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corso</w:t>
      </w:r>
      <w:proofErr w:type="spellEnd"/>
      <w:r w:rsidR="000C72A3" w:rsidRPr="000C72A3">
        <w:rPr>
          <w:rFonts w:ascii="Lato" w:hAnsi="Lato"/>
          <w:color w:val="1D1D1B"/>
          <w:sz w:val="20"/>
          <w:lang w:val="en-GB" w:eastAsia="it-IT"/>
        </w:rPr>
        <w:t>) ____</w:t>
      </w:r>
      <w:r w:rsidR="000C72A3">
        <w:rPr>
          <w:rFonts w:ascii="Lato" w:hAnsi="Lato"/>
          <w:color w:val="1D1D1B"/>
          <w:sz w:val="20"/>
          <w:lang w:val="en-GB" w:eastAsia="it-IT"/>
        </w:rPr>
        <w:t>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</w:t>
      </w:r>
      <w:r>
        <w:rPr>
          <w:rFonts w:ascii="Lato" w:hAnsi="Lato"/>
          <w:color w:val="1D1D1B"/>
          <w:sz w:val="20"/>
          <w:lang w:val="en-GB" w:eastAsia="it-IT"/>
        </w:rPr>
        <w:t>_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, in </w:t>
      </w:r>
      <w:r>
        <w:rPr>
          <w:rFonts w:ascii="Lato" w:hAnsi="Lato"/>
          <w:color w:val="1D1D1B"/>
          <w:sz w:val="20"/>
          <w:lang w:val="en-GB" w:eastAsia="it-IT"/>
        </w:rPr>
        <w:t>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________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>____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_______, (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matricola</w:t>
      </w:r>
      <w:proofErr w:type="spellEnd"/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_________________), e-mail ____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>_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_______________,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numero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 xml:space="preserve"> di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telefono</w:t>
      </w:r>
      <w:proofErr w:type="spellEnd"/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___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>___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>___,</w:t>
      </w:r>
    </w:p>
    <w:p w14:paraId="3A3A91E5" w14:textId="2C9D9A2C" w:rsidR="000C72A3" w:rsidRPr="000C72A3" w:rsidRDefault="00D04ABE" w:rsidP="000C72A3">
      <w:pPr>
        <w:autoSpaceDE w:val="0"/>
        <w:autoSpaceDN w:val="0"/>
        <w:adjustRightInd w:val="0"/>
        <w:spacing w:line="480" w:lineRule="auto"/>
        <w:jc w:val="center"/>
        <w:rPr>
          <w:rFonts w:ascii="Lato" w:hAnsi="Lato"/>
          <w:b/>
          <w:bCs/>
          <w:color w:val="1D1D1B"/>
          <w:sz w:val="20"/>
          <w:lang w:val="en-GB" w:eastAsia="it-IT"/>
        </w:rPr>
      </w:pPr>
      <w:r>
        <w:rPr>
          <w:rFonts w:ascii="Lato" w:hAnsi="Lato"/>
          <w:b/>
          <w:bCs/>
          <w:color w:val="1D1D1B"/>
          <w:sz w:val="20"/>
          <w:lang w:val="en-GB" w:eastAsia="it-IT"/>
        </w:rPr>
        <w:t>RICHIEDE</w:t>
      </w:r>
    </w:p>
    <w:p w14:paraId="73FBE178" w14:textId="3C7B4BB1" w:rsidR="000C72A3" w:rsidRPr="000C72A3" w:rsidRDefault="00D04ABE" w:rsidP="000C72A3">
      <w:pPr>
        <w:autoSpaceDE w:val="0"/>
        <w:autoSpaceDN w:val="0"/>
        <w:adjustRightInd w:val="0"/>
        <w:spacing w:line="480" w:lineRule="auto"/>
        <w:jc w:val="both"/>
        <w:rPr>
          <w:rFonts w:ascii="Lato" w:hAnsi="Lato"/>
          <w:color w:val="1D1D1B"/>
          <w:sz w:val="20"/>
          <w:lang w:val="en-GB" w:eastAsia="it-IT"/>
        </w:rPr>
      </w:pPr>
      <w:r>
        <w:rPr>
          <w:rFonts w:ascii="Lato" w:hAnsi="Lato"/>
          <w:color w:val="1D1D1B"/>
          <w:sz w:val="20"/>
          <w:lang w:val="en-GB" w:eastAsia="it-IT"/>
        </w:rPr>
        <w:t xml:space="preserve">il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riconoscimento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 xml:space="preserve">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dei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 xml:space="preserve">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seguenti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 xml:space="preserve"> </w:t>
      </w:r>
      <w:proofErr w:type="spellStart"/>
      <w:r w:rsidRPr="00D04ABE">
        <w:rPr>
          <w:rFonts w:ascii="Lato" w:hAnsi="Lato"/>
          <w:color w:val="1D1D1B"/>
          <w:sz w:val="20"/>
          <w:lang w:val="en-GB" w:eastAsia="it-IT"/>
        </w:rPr>
        <w:t>corsi</w:t>
      </w:r>
      <w:proofErr w:type="spellEnd"/>
      <w:r w:rsidRPr="00D04ABE">
        <w:rPr>
          <w:rFonts w:ascii="Lato" w:hAnsi="Lato"/>
          <w:color w:val="1D1D1B"/>
          <w:sz w:val="20"/>
          <w:lang w:val="en-GB" w:eastAsia="it-IT"/>
        </w:rPr>
        <w:t>/</w:t>
      </w:r>
      <w:proofErr w:type="spellStart"/>
      <w:r w:rsidRPr="00D04ABE">
        <w:rPr>
          <w:rFonts w:ascii="Lato" w:hAnsi="Lato"/>
          <w:color w:val="1D1D1B"/>
          <w:sz w:val="20"/>
          <w:lang w:val="en-GB" w:eastAsia="it-IT"/>
        </w:rPr>
        <w:t>conferenze</w:t>
      </w:r>
      <w:proofErr w:type="spellEnd"/>
      <w:r w:rsidRPr="00D04ABE">
        <w:rPr>
          <w:rFonts w:ascii="Lato" w:hAnsi="Lato"/>
          <w:color w:val="1D1D1B"/>
          <w:sz w:val="20"/>
          <w:lang w:val="en-GB" w:eastAsia="it-IT"/>
        </w:rPr>
        <w:t>/</w:t>
      </w:r>
      <w:proofErr w:type="spellStart"/>
      <w:r w:rsidRPr="00D04ABE">
        <w:rPr>
          <w:rFonts w:ascii="Lato" w:hAnsi="Lato"/>
          <w:color w:val="1D1D1B"/>
          <w:sz w:val="20"/>
          <w:lang w:val="en-GB" w:eastAsia="it-IT"/>
        </w:rPr>
        <w:t>seminari</w:t>
      </w:r>
      <w:proofErr w:type="spellEnd"/>
      <w:r w:rsidRPr="00D04ABE">
        <w:rPr>
          <w:rFonts w:ascii="Lato" w:hAnsi="Lato"/>
          <w:color w:val="1D1D1B"/>
          <w:sz w:val="20"/>
          <w:lang w:val="en-GB" w:eastAsia="it-IT"/>
        </w:rPr>
        <w:t>/</w:t>
      </w:r>
      <w:proofErr w:type="spellStart"/>
      <w:r w:rsidR="00F31ED5">
        <w:rPr>
          <w:rFonts w:ascii="Lato" w:hAnsi="Lato"/>
          <w:color w:val="1D1D1B"/>
          <w:sz w:val="20"/>
          <w:lang w:val="en-GB" w:eastAsia="it-IT"/>
        </w:rPr>
        <w:t>laboratori</w:t>
      </w:r>
      <w:proofErr w:type="spellEnd"/>
      <w:r>
        <w:rPr>
          <w:rFonts w:ascii="Lato" w:hAnsi="Lato"/>
          <w:color w:val="1D1D1B"/>
          <w:sz w:val="20"/>
          <w:lang w:val="en-GB" w:eastAsia="it-IT"/>
        </w:rPr>
        <w:t>:</w:t>
      </w:r>
    </w:p>
    <w:p w14:paraId="2105AC49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tbl>
      <w:tblPr>
        <w:tblStyle w:val="Grigliatabella"/>
        <w:tblW w:w="8926" w:type="dxa"/>
        <w:tblLook w:val="04A0" w:firstRow="1" w:lastRow="0" w:firstColumn="1" w:lastColumn="0" w:noHBand="0" w:noVBand="1"/>
      </w:tblPr>
      <w:tblGrid>
        <w:gridCol w:w="6052"/>
        <w:gridCol w:w="889"/>
        <w:gridCol w:w="1985"/>
      </w:tblGrid>
      <w:tr w:rsidR="000C72A3" w:rsidRPr="000C72A3" w14:paraId="2BDD0845" w14:textId="77777777" w:rsidTr="00F31ED5">
        <w:tc>
          <w:tcPr>
            <w:tcW w:w="6052" w:type="dxa"/>
            <w:vAlign w:val="center"/>
          </w:tcPr>
          <w:p w14:paraId="71AF3160" w14:textId="0CB733AB" w:rsidR="000C72A3" w:rsidRPr="000C72A3" w:rsidRDefault="00D04ABE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 xml:space="preserve">Nome </w:t>
            </w:r>
            <w:proofErr w:type="spellStart"/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dell’attività</w:t>
            </w:r>
            <w:proofErr w:type="spellEnd"/>
          </w:p>
        </w:tc>
        <w:tc>
          <w:tcPr>
            <w:tcW w:w="889" w:type="dxa"/>
            <w:vAlign w:val="center"/>
          </w:tcPr>
          <w:p w14:paraId="69062D4E" w14:textId="2E8FD5E6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 w:rsidRPr="000C72A3"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CFU</w:t>
            </w:r>
          </w:p>
        </w:tc>
        <w:tc>
          <w:tcPr>
            <w:tcW w:w="1985" w:type="dxa"/>
            <w:vAlign w:val="center"/>
          </w:tcPr>
          <w:p w14:paraId="2FF3825D" w14:textId="795EC1E7" w:rsidR="000C72A3" w:rsidRPr="000C72A3" w:rsidRDefault="00D04ABE" w:rsidP="00D04ABE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 xml:space="preserve">Data </w:t>
            </w:r>
            <w:proofErr w:type="spellStart"/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della</w:t>
            </w:r>
            <w:proofErr w:type="spellEnd"/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 xml:space="preserve"> </w:t>
            </w:r>
            <w:proofErr w:type="spellStart"/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delibera</w:t>
            </w:r>
            <w:proofErr w:type="spellEnd"/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 xml:space="preserve"> del CICS</w:t>
            </w:r>
            <w:r w:rsidR="000C72A3" w:rsidRPr="000C72A3">
              <w:rPr>
                <w:rStyle w:val="Rimandonotaapidipagina"/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footnoteReference w:id="1"/>
            </w:r>
            <w:r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 xml:space="preserve"> </w:t>
            </w:r>
          </w:p>
        </w:tc>
      </w:tr>
      <w:tr w:rsidR="000C72A3" w:rsidRPr="000C72A3" w14:paraId="3B2DCD5A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59931AC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7B772AB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25AEBA4C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157A6241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672BC411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150DC03B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4B945B2B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2EB52169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13182518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2053B62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467FC4FE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4F17737B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75CF8A84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3601CDD5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7E424329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12CDEEAD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51B60BA0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4FE8E013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33E928C5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367AB8E6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014A25EA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149D24ED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6B9E644C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7E3B6A75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1D142666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2911DE8A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2D93128D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F31ED5" w:rsidRPr="000C72A3" w14:paraId="2E0EAF5A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60E4CC41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447CBF84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00CC05FF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F31ED5" w:rsidRPr="000C72A3" w14:paraId="02BDB31A" w14:textId="77777777" w:rsidTr="00F31ED5">
        <w:trPr>
          <w:trHeight w:val="454"/>
        </w:trPr>
        <w:tc>
          <w:tcPr>
            <w:tcW w:w="6052" w:type="dxa"/>
            <w:vAlign w:val="center"/>
          </w:tcPr>
          <w:p w14:paraId="605825B2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89" w:type="dxa"/>
            <w:vAlign w:val="center"/>
          </w:tcPr>
          <w:p w14:paraId="30AAF99A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1985" w:type="dxa"/>
            <w:vAlign w:val="center"/>
          </w:tcPr>
          <w:p w14:paraId="2A365DEA" w14:textId="77777777" w:rsidR="00F31ED5" w:rsidRPr="000C72A3" w:rsidRDefault="00F31ED5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</w:tbl>
    <w:p w14:paraId="2F4ED8A2" w14:textId="77777777" w:rsid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480FC862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0E8B6D3D" w14:textId="29E510F3" w:rsidR="000C72A3" w:rsidRPr="000C72A3" w:rsidRDefault="00D04ABE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  <w:r>
        <w:rPr>
          <w:rFonts w:ascii="Lato" w:hAnsi="Lato"/>
          <w:color w:val="1D1D1B"/>
          <w:sz w:val="20"/>
          <w:lang w:val="en-GB" w:eastAsia="it-IT"/>
        </w:rPr>
        <w:t>Data</w:t>
      </w:r>
      <w:r w:rsidR="000C72A3" w:rsidRPr="000C72A3">
        <w:rPr>
          <w:rFonts w:ascii="Lato" w:hAnsi="Lato"/>
          <w:color w:val="1D1D1B"/>
          <w:sz w:val="20"/>
          <w:lang w:val="en-GB" w:eastAsia="it-IT"/>
        </w:rPr>
        <w:t xml:space="preserve"> __________________</w:t>
      </w:r>
      <w:r w:rsidR="000C72A3">
        <w:rPr>
          <w:rFonts w:ascii="Lato" w:hAnsi="Lato"/>
          <w:color w:val="1D1D1B"/>
          <w:sz w:val="20"/>
          <w:lang w:val="en-GB" w:eastAsia="it-IT"/>
        </w:rPr>
        <w:tab/>
      </w:r>
      <w:r w:rsidR="000C72A3">
        <w:rPr>
          <w:rFonts w:ascii="Lato" w:hAnsi="Lato"/>
          <w:color w:val="1D1D1B"/>
          <w:sz w:val="20"/>
          <w:lang w:val="en-GB" w:eastAsia="it-IT"/>
        </w:rPr>
        <w:tab/>
      </w:r>
      <w:r w:rsidR="000C72A3">
        <w:rPr>
          <w:rFonts w:ascii="Lato" w:hAnsi="Lato"/>
          <w:color w:val="1D1D1B"/>
          <w:sz w:val="20"/>
          <w:lang w:val="en-GB" w:eastAsia="it-IT"/>
        </w:rPr>
        <w:tab/>
      </w:r>
      <w:r w:rsidR="000C72A3">
        <w:rPr>
          <w:rFonts w:ascii="Lato" w:hAnsi="Lato"/>
          <w:color w:val="1D1D1B"/>
          <w:sz w:val="20"/>
          <w:lang w:val="en-GB" w:eastAsia="it-IT"/>
        </w:rPr>
        <w:tab/>
      </w:r>
      <w:r w:rsidR="000C72A3">
        <w:rPr>
          <w:rFonts w:ascii="Lato" w:hAnsi="Lato"/>
          <w:color w:val="1D1D1B"/>
          <w:sz w:val="20"/>
          <w:lang w:val="en-GB" w:eastAsia="it-IT"/>
        </w:rPr>
        <w:tab/>
        <w:t xml:space="preserve">    </w:t>
      </w:r>
      <w:r>
        <w:rPr>
          <w:rFonts w:ascii="Lato" w:hAnsi="Lato"/>
          <w:color w:val="1D1D1B"/>
          <w:sz w:val="20"/>
          <w:lang w:val="en-GB" w:eastAsia="it-IT"/>
        </w:rPr>
        <w:t xml:space="preserve">      </w:t>
      </w:r>
      <w:r w:rsidR="000C72A3">
        <w:rPr>
          <w:rFonts w:ascii="Lato" w:hAnsi="Lato"/>
          <w:color w:val="1D1D1B"/>
          <w:sz w:val="20"/>
          <w:lang w:val="en-GB" w:eastAsia="it-IT"/>
        </w:rPr>
        <w:t xml:space="preserve">  </w:t>
      </w:r>
      <w:proofErr w:type="spellStart"/>
      <w:r>
        <w:rPr>
          <w:rFonts w:ascii="Lato" w:hAnsi="Lato"/>
          <w:color w:val="1D1D1B"/>
          <w:sz w:val="20"/>
          <w:lang w:val="en-GB" w:eastAsia="it-IT"/>
        </w:rPr>
        <w:t>Firma</w:t>
      </w:r>
      <w:proofErr w:type="spellEnd"/>
    </w:p>
    <w:p w14:paraId="15EA6759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5C8B7EEC" w14:textId="71C94736" w:rsidR="000C72A3" w:rsidRPr="000C72A3" w:rsidRDefault="000C72A3" w:rsidP="000C72A3">
      <w:pPr>
        <w:autoSpaceDE w:val="0"/>
        <w:autoSpaceDN w:val="0"/>
        <w:adjustRightInd w:val="0"/>
        <w:spacing w:line="336" w:lineRule="auto"/>
        <w:ind w:left="3600"/>
        <w:rPr>
          <w:rFonts w:ascii="Lato" w:hAnsi="Lato"/>
          <w:color w:val="1D1D1B"/>
          <w:sz w:val="20"/>
          <w:lang w:val="en-GB" w:eastAsia="it-IT"/>
        </w:rPr>
      </w:pPr>
      <w:r w:rsidRPr="000C72A3">
        <w:rPr>
          <w:rFonts w:ascii="Lato" w:hAnsi="Lato"/>
          <w:color w:val="1D1D1B"/>
          <w:sz w:val="20"/>
          <w:lang w:val="en-GB" w:eastAsia="it-IT"/>
        </w:rPr>
        <w:t xml:space="preserve">     </w:t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</w:r>
      <w:r w:rsidRPr="000C72A3">
        <w:rPr>
          <w:rFonts w:ascii="Lato" w:hAnsi="Lato"/>
          <w:color w:val="1D1D1B"/>
          <w:sz w:val="20"/>
          <w:lang w:val="en-GB" w:eastAsia="it-IT"/>
        </w:rPr>
        <w:t>___________________________________</w:t>
      </w:r>
    </w:p>
    <w:p w14:paraId="634F9156" w14:textId="1A280384" w:rsidR="002E5D96" w:rsidRPr="000C72A3" w:rsidRDefault="002E5D96" w:rsidP="000C72A3">
      <w:pPr>
        <w:rPr>
          <w:rFonts w:ascii="Lato" w:hAnsi="Lato"/>
          <w:sz w:val="24"/>
          <w:szCs w:val="22"/>
        </w:rPr>
      </w:pPr>
    </w:p>
    <w:sectPr w:rsidR="002E5D96" w:rsidRPr="000C72A3" w:rsidSect="00B17EF0">
      <w:headerReference w:type="default" r:id="rId7"/>
      <w:footerReference w:type="default" r:id="rId8"/>
      <w:pgSz w:w="11906" w:h="16838"/>
      <w:pgMar w:top="1440" w:right="1440" w:bottom="1440" w:left="1440" w:header="709" w:footer="10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AF7E1E" w14:textId="77777777" w:rsidR="00B17EF0" w:rsidRDefault="00B17EF0">
      <w:r>
        <w:separator/>
      </w:r>
    </w:p>
  </w:endnote>
  <w:endnote w:type="continuationSeparator" w:id="0">
    <w:p w14:paraId="3B462730" w14:textId="77777777" w:rsidR="00B17EF0" w:rsidRDefault="00B17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00"/>
    <w:family w:val="roman"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58A80" w14:textId="6C8618C8" w:rsidR="00F8670A" w:rsidRPr="00425D6C" w:rsidRDefault="00F8670A" w:rsidP="00425D6C">
    <w:pPr>
      <w:pStyle w:val="Intestazione"/>
      <w:pBdr>
        <w:top w:val="single" w:sz="4" w:space="1" w:color="auto"/>
      </w:pBdr>
      <w:rPr>
        <w:sz w:val="16"/>
      </w:rPr>
    </w:pPr>
    <w:r>
      <w:rPr>
        <w:noProof/>
        <w:lang w:eastAsia="it-IT"/>
      </w:rPr>
      <w:drawing>
        <wp:anchor distT="0" distB="0" distL="114300" distR="114300" simplePos="0" relativeHeight="251663360" behindDoc="1" locked="0" layoutInCell="1" allowOverlap="1" wp14:anchorId="7590BD20" wp14:editId="3EDD20C0">
          <wp:simplePos x="0" y="0"/>
          <wp:positionH relativeFrom="column">
            <wp:posOffset>-92213</wp:posOffset>
          </wp:positionH>
          <wp:positionV relativeFrom="paragraph">
            <wp:posOffset>17780</wp:posOffset>
          </wp:positionV>
          <wp:extent cx="7087235" cy="622043"/>
          <wp:effectExtent l="0" t="0" r="0" b="635"/>
          <wp:wrapNone/>
          <wp:docPr id="1101354439" name="Immagine 11013544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ede_CI_DI.t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4" t="26730"/>
                  <a:stretch/>
                </pic:blipFill>
                <pic:spPr bwMode="auto">
                  <a:xfrm>
                    <a:off x="0" y="0"/>
                    <a:ext cx="7087235" cy="6220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7FA76" w14:textId="77777777" w:rsidR="00B17EF0" w:rsidRDefault="00B17EF0">
      <w:r>
        <w:separator/>
      </w:r>
    </w:p>
  </w:footnote>
  <w:footnote w:type="continuationSeparator" w:id="0">
    <w:p w14:paraId="0B3D1348" w14:textId="77777777" w:rsidR="00B17EF0" w:rsidRDefault="00B17EF0">
      <w:r>
        <w:continuationSeparator/>
      </w:r>
    </w:p>
  </w:footnote>
  <w:footnote w:id="1">
    <w:p w14:paraId="277073B7" w14:textId="4A8771E6" w:rsidR="006120FA" w:rsidRDefault="000C72A3" w:rsidP="00612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="006120FA" w:rsidRPr="00F31ED5">
        <w:rPr>
          <w:rFonts w:ascii="Lato" w:hAnsi="Lato"/>
        </w:rPr>
        <w:t xml:space="preserve">Si prega di specificare la data in cui il Consiglio ha deliberato il riconoscimento, insieme ai rispettivi crediti </w:t>
      </w:r>
      <w:r w:rsidR="006120FA" w:rsidRPr="00F31ED5">
        <w:rPr>
          <w:rFonts w:ascii="Lato" w:hAnsi="Lato"/>
        </w:rPr>
        <w:t>CFU</w:t>
      </w:r>
      <w:r w:rsidR="006120FA" w:rsidRPr="00F31ED5">
        <w:rPr>
          <w:rFonts w:ascii="Lato" w:hAnsi="Lato"/>
        </w:rPr>
        <w:t>, dell'attività formativa sopra citata (NB: le date delle delibere del Consiglio sono disponibili sul sito web del Corso di Studio).</w:t>
      </w:r>
    </w:p>
    <w:p w14:paraId="4D22EDA4" w14:textId="11CF35D6" w:rsidR="000C72A3" w:rsidRPr="00F31ED5" w:rsidRDefault="006120FA" w:rsidP="000C72A3">
      <w:pPr>
        <w:pStyle w:val="Testonotaapidipagina"/>
        <w:rPr>
          <w:rFonts w:ascii="Lato" w:hAnsi="Lato"/>
          <w:b/>
          <w:bCs/>
          <w:sz w:val="18"/>
          <w:szCs w:val="18"/>
        </w:rPr>
      </w:pPr>
      <w:r w:rsidRPr="00F31ED5">
        <w:rPr>
          <w:rFonts w:ascii="Lato" w:hAnsi="Lato"/>
          <w:b/>
          <w:bCs/>
          <w:sz w:val="18"/>
          <w:szCs w:val="18"/>
        </w:rPr>
        <w:t>In caso di indisponibilità di tali informazioni, si prega di allegare a questo modulo la documentazione appropriata che provi l'effettivo completamento dell'attività sopra citata (ad esempio, certificato di partecipazione) rilasciata dagli organizzatori della stessa attività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53C8C" w14:textId="148C2726" w:rsidR="00F8670A" w:rsidRPr="000C72A3" w:rsidRDefault="00F8670A" w:rsidP="00034A0D">
    <w:r>
      <w:rPr>
        <w:noProof/>
        <w:lang w:eastAsia="it-IT"/>
      </w:rPr>
      <w:drawing>
        <wp:inline distT="0" distB="0" distL="0" distR="0" wp14:anchorId="0DA83E7F" wp14:editId="0A7245E3">
          <wp:extent cx="1374484" cy="537058"/>
          <wp:effectExtent l="0" t="0" r="0" b="0"/>
          <wp:docPr id="537393972" name="Immagine 537393972" descr="Vai alla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" descr="Vai alla Hom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430"/>
                  <a:stretch/>
                </pic:blipFill>
                <pic:spPr bwMode="auto">
                  <a:xfrm>
                    <a:off x="0" y="0"/>
                    <a:ext cx="1503816" cy="5875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  <w:t xml:space="preserve"> </w:t>
    </w:r>
    <w:r>
      <w:rPr>
        <w:rFonts w:ascii="Arial" w:hAnsi="Arial"/>
        <w:i/>
        <w:sz w:val="22"/>
        <w:szCs w:val="28"/>
      </w:rPr>
      <w:t xml:space="preserve"> </w:t>
    </w:r>
    <w:r>
      <w:rPr>
        <w:noProof/>
        <w:sz w:val="22"/>
        <w:lang w:eastAsia="it-IT"/>
      </w:rPr>
      <w:drawing>
        <wp:inline distT="0" distB="0" distL="0" distR="0" wp14:anchorId="5CEFCE55" wp14:editId="76CB8DE8">
          <wp:extent cx="1358229" cy="596201"/>
          <wp:effectExtent l="0" t="0" r="1270" b="1270"/>
          <wp:docPr id="706265417" name="Immagine 7062654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I_logotipo.pdf"/>
                  <pic:cNvPicPr/>
                </pic:nvPicPr>
                <pic:blipFill rotWithShape="1">
                  <a:blip r:embed="rId2"/>
                  <a:srcRect t="27671" b="28433"/>
                  <a:stretch/>
                </pic:blipFill>
                <pic:spPr bwMode="auto">
                  <a:xfrm>
                    <a:off x="0" y="0"/>
                    <a:ext cx="1417116" cy="62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" w:hAnsi="Arial"/>
        <w:i/>
        <w:sz w:val="22"/>
        <w:szCs w:val="28"/>
      </w:rPr>
      <w:tab/>
    </w:r>
    <w:r w:rsidR="000C72A3">
      <w:rPr>
        <w:noProof/>
        <w:lang w:eastAsia="it-IT"/>
      </w:rPr>
      <w:drawing>
        <wp:inline distT="0" distB="0" distL="0" distR="0" wp14:anchorId="68724CB8" wp14:editId="03F6223D">
          <wp:extent cx="1411647" cy="637749"/>
          <wp:effectExtent l="0" t="0" r="0" b="0"/>
          <wp:docPr id="1974466905" name="Immagine 197446690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&#10;&#10;Descrizione generata automa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15" cy="660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/>
        <w:i/>
        <w:sz w:val="22"/>
        <w:szCs w:val="28"/>
      </w:rPr>
      <w:tab/>
    </w:r>
  </w:p>
  <w:p w14:paraId="38A0C869" w14:textId="60D3243C" w:rsidR="00F8670A" w:rsidRDefault="00F8670A" w:rsidP="003B5FA4">
    <w:pPr>
      <w:pStyle w:val="Intestazione"/>
    </w:pPr>
    <w:r>
      <w:rPr>
        <w:b/>
        <w:i/>
        <w:noProof/>
        <w:szCs w:val="28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2792BD" wp14:editId="269B6410">
              <wp:simplePos x="0" y="0"/>
              <wp:positionH relativeFrom="column">
                <wp:posOffset>0</wp:posOffset>
              </wp:positionH>
              <wp:positionV relativeFrom="paragraph">
                <wp:posOffset>103505</wp:posOffset>
              </wp:positionV>
              <wp:extent cx="5722620" cy="0"/>
              <wp:effectExtent l="0" t="0" r="0" b="0"/>
              <wp:wrapNone/>
              <wp:docPr id="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26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D054A" id="Line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5pt" to="450.6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C2ADE"/>
    <w:multiLevelType w:val="hybridMultilevel"/>
    <w:tmpl w:val="97CE21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D6555"/>
    <w:multiLevelType w:val="hybridMultilevel"/>
    <w:tmpl w:val="8F424A76"/>
    <w:lvl w:ilvl="0" w:tplc="A7D04B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D26AC"/>
    <w:multiLevelType w:val="hybridMultilevel"/>
    <w:tmpl w:val="9BB63E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17703"/>
    <w:multiLevelType w:val="hybridMultilevel"/>
    <w:tmpl w:val="3B848E7E"/>
    <w:lvl w:ilvl="0" w:tplc="D2C8C90E">
      <w:start w:val="1"/>
      <w:numFmt w:val="decimal"/>
      <w:lvlText w:val="SEDUTA %1: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C7C0299"/>
    <w:multiLevelType w:val="hybridMultilevel"/>
    <w:tmpl w:val="B1E2D65A"/>
    <w:lvl w:ilvl="0" w:tplc="DA16FA8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sz w:val="2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F53BC"/>
    <w:multiLevelType w:val="hybridMultilevel"/>
    <w:tmpl w:val="3A5C54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71C4"/>
    <w:multiLevelType w:val="hybridMultilevel"/>
    <w:tmpl w:val="5B7051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726E2"/>
    <w:multiLevelType w:val="hybridMultilevel"/>
    <w:tmpl w:val="CBA0403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617C9"/>
    <w:multiLevelType w:val="hybridMultilevel"/>
    <w:tmpl w:val="57548C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1156A"/>
    <w:multiLevelType w:val="hybridMultilevel"/>
    <w:tmpl w:val="52E0F3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56915"/>
    <w:multiLevelType w:val="hybridMultilevel"/>
    <w:tmpl w:val="2F16A8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44D18"/>
    <w:multiLevelType w:val="hybridMultilevel"/>
    <w:tmpl w:val="AD8E97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9B2AC6"/>
    <w:multiLevelType w:val="hybridMultilevel"/>
    <w:tmpl w:val="5568FDE6"/>
    <w:lvl w:ilvl="0" w:tplc="D66C84D4">
      <w:numFmt w:val="bullet"/>
      <w:lvlText w:val="-"/>
      <w:lvlJc w:val="left"/>
      <w:pPr>
        <w:ind w:left="1060" w:hanging="700"/>
      </w:pPr>
      <w:rPr>
        <w:rFonts w:ascii="Lato" w:eastAsia="Times New Roman" w:hAnsi="Lato" w:cs="Latha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A23160"/>
    <w:multiLevelType w:val="hybridMultilevel"/>
    <w:tmpl w:val="E11474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EF546B"/>
    <w:multiLevelType w:val="hybridMultilevel"/>
    <w:tmpl w:val="8F449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B506C"/>
    <w:multiLevelType w:val="hybridMultilevel"/>
    <w:tmpl w:val="01AC8F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703699">
    <w:abstractNumId w:val="12"/>
  </w:num>
  <w:num w:numId="2" w16cid:durableId="930695675">
    <w:abstractNumId w:val="3"/>
  </w:num>
  <w:num w:numId="3" w16cid:durableId="1586379038">
    <w:abstractNumId w:val="0"/>
  </w:num>
  <w:num w:numId="4" w16cid:durableId="26371843">
    <w:abstractNumId w:val="7"/>
  </w:num>
  <w:num w:numId="5" w16cid:durableId="1747996332">
    <w:abstractNumId w:val="11"/>
  </w:num>
  <w:num w:numId="6" w16cid:durableId="79719729">
    <w:abstractNumId w:val="2"/>
  </w:num>
  <w:num w:numId="7" w16cid:durableId="1334186857">
    <w:abstractNumId w:val="5"/>
  </w:num>
  <w:num w:numId="8" w16cid:durableId="298923288">
    <w:abstractNumId w:val="9"/>
  </w:num>
  <w:num w:numId="9" w16cid:durableId="175196181">
    <w:abstractNumId w:val="14"/>
  </w:num>
  <w:num w:numId="10" w16cid:durableId="1823041127">
    <w:abstractNumId w:val="13"/>
  </w:num>
  <w:num w:numId="11" w16cid:durableId="1949580191">
    <w:abstractNumId w:val="15"/>
  </w:num>
  <w:num w:numId="12" w16cid:durableId="983584777">
    <w:abstractNumId w:val="10"/>
  </w:num>
  <w:num w:numId="13" w16cid:durableId="1733304896">
    <w:abstractNumId w:val="6"/>
  </w:num>
  <w:num w:numId="14" w16cid:durableId="2106152260">
    <w:abstractNumId w:val="4"/>
  </w:num>
  <w:num w:numId="15" w16cid:durableId="1092822265">
    <w:abstractNumId w:val="8"/>
  </w:num>
  <w:num w:numId="16" w16cid:durableId="45340851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DAytTQ3Nzc2tzRV0lEKTi0uzszPAykwrAUAsQtGaywAAAA="/>
  </w:docVars>
  <w:rsids>
    <w:rsidRoot w:val="006265A6"/>
    <w:rsid w:val="00012232"/>
    <w:rsid w:val="000134FF"/>
    <w:rsid w:val="00013C13"/>
    <w:rsid w:val="00016D87"/>
    <w:rsid w:val="00034A0D"/>
    <w:rsid w:val="000459CA"/>
    <w:rsid w:val="00046434"/>
    <w:rsid w:val="00064107"/>
    <w:rsid w:val="000762B3"/>
    <w:rsid w:val="000B49CF"/>
    <w:rsid w:val="000C00CD"/>
    <w:rsid w:val="000C72A3"/>
    <w:rsid w:val="000E3260"/>
    <w:rsid w:val="000F0CAB"/>
    <w:rsid w:val="000F2901"/>
    <w:rsid w:val="0010397D"/>
    <w:rsid w:val="001072B4"/>
    <w:rsid w:val="00117AB2"/>
    <w:rsid w:val="00124325"/>
    <w:rsid w:val="00162D6B"/>
    <w:rsid w:val="00167B09"/>
    <w:rsid w:val="001714C8"/>
    <w:rsid w:val="001737D6"/>
    <w:rsid w:val="001857CC"/>
    <w:rsid w:val="00186874"/>
    <w:rsid w:val="00196864"/>
    <w:rsid w:val="00196A45"/>
    <w:rsid w:val="001A274F"/>
    <w:rsid w:val="001B6DED"/>
    <w:rsid w:val="001C75AA"/>
    <w:rsid w:val="0021264F"/>
    <w:rsid w:val="00214DF1"/>
    <w:rsid w:val="0022533C"/>
    <w:rsid w:val="002311A4"/>
    <w:rsid w:val="002604E7"/>
    <w:rsid w:val="002B6041"/>
    <w:rsid w:val="002B7FA4"/>
    <w:rsid w:val="002D65AC"/>
    <w:rsid w:val="002E5D96"/>
    <w:rsid w:val="00316867"/>
    <w:rsid w:val="00317314"/>
    <w:rsid w:val="003174B9"/>
    <w:rsid w:val="00326EC3"/>
    <w:rsid w:val="0034381F"/>
    <w:rsid w:val="003B5FA4"/>
    <w:rsid w:val="003C5057"/>
    <w:rsid w:val="003E7533"/>
    <w:rsid w:val="003F0BF8"/>
    <w:rsid w:val="00401EAF"/>
    <w:rsid w:val="00402121"/>
    <w:rsid w:val="00404A2A"/>
    <w:rsid w:val="00425D6C"/>
    <w:rsid w:val="00440FF0"/>
    <w:rsid w:val="004421F6"/>
    <w:rsid w:val="00450B52"/>
    <w:rsid w:val="00452DC5"/>
    <w:rsid w:val="00457270"/>
    <w:rsid w:val="00476E90"/>
    <w:rsid w:val="004C6DCC"/>
    <w:rsid w:val="004D29B6"/>
    <w:rsid w:val="004D76FF"/>
    <w:rsid w:val="004E26FB"/>
    <w:rsid w:val="004F25BE"/>
    <w:rsid w:val="004F51DE"/>
    <w:rsid w:val="004F7D31"/>
    <w:rsid w:val="005153C7"/>
    <w:rsid w:val="005258A5"/>
    <w:rsid w:val="00531186"/>
    <w:rsid w:val="005600E6"/>
    <w:rsid w:val="005603EB"/>
    <w:rsid w:val="00563297"/>
    <w:rsid w:val="00584C3A"/>
    <w:rsid w:val="005B0F63"/>
    <w:rsid w:val="005B0FCE"/>
    <w:rsid w:val="005C38B6"/>
    <w:rsid w:val="005D0467"/>
    <w:rsid w:val="005D5FC9"/>
    <w:rsid w:val="005E4307"/>
    <w:rsid w:val="005E78C5"/>
    <w:rsid w:val="005F59E5"/>
    <w:rsid w:val="005F5CF8"/>
    <w:rsid w:val="006120FA"/>
    <w:rsid w:val="0061751F"/>
    <w:rsid w:val="006265A6"/>
    <w:rsid w:val="00627FAE"/>
    <w:rsid w:val="00630DAA"/>
    <w:rsid w:val="00653422"/>
    <w:rsid w:val="0068637C"/>
    <w:rsid w:val="00687BE1"/>
    <w:rsid w:val="006A7D76"/>
    <w:rsid w:val="006C51D4"/>
    <w:rsid w:val="006D2B90"/>
    <w:rsid w:val="006F5060"/>
    <w:rsid w:val="00723125"/>
    <w:rsid w:val="007234F3"/>
    <w:rsid w:val="00732D0D"/>
    <w:rsid w:val="00736D6B"/>
    <w:rsid w:val="00740DD4"/>
    <w:rsid w:val="00744BB1"/>
    <w:rsid w:val="007525E3"/>
    <w:rsid w:val="00766EEC"/>
    <w:rsid w:val="00775AB0"/>
    <w:rsid w:val="007E2BBA"/>
    <w:rsid w:val="007F19A2"/>
    <w:rsid w:val="00805585"/>
    <w:rsid w:val="00811B26"/>
    <w:rsid w:val="00812206"/>
    <w:rsid w:val="008177EE"/>
    <w:rsid w:val="00821547"/>
    <w:rsid w:val="00825742"/>
    <w:rsid w:val="00835503"/>
    <w:rsid w:val="00864F2B"/>
    <w:rsid w:val="00882802"/>
    <w:rsid w:val="00887895"/>
    <w:rsid w:val="008922F5"/>
    <w:rsid w:val="008B41A7"/>
    <w:rsid w:val="008B5D3B"/>
    <w:rsid w:val="008C0C7F"/>
    <w:rsid w:val="008E2B7E"/>
    <w:rsid w:val="008F2BD1"/>
    <w:rsid w:val="009002C9"/>
    <w:rsid w:val="00934C0F"/>
    <w:rsid w:val="00955FDC"/>
    <w:rsid w:val="00967B1D"/>
    <w:rsid w:val="009705DE"/>
    <w:rsid w:val="009736C0"/>
    <w:rsid w:val="00987640"/>
    <w:rsid w:val="009934FF"/>
    <w:rsid w:val="00993B9F"/>
    <w:rsid w:val="00997BD6"/>
    <w:rsid w:val="009A6523"/>
    <w:rsid w:val="009B4D8A"/>
    <w:rsid w:val="009E4E92"/>
    <w:rsid w:val="009E7CAF"/>
    <w:rsid w:val="00A00F8C"/>
    <w:rsid w:val="00A11C43"/>
    <w:rsid w:val="00A1703A"/>
    <w:rsid w:val="00A32A7D"/>
    <w:rsid w:val="00A41276"/>
    <w:rsid w:val="00A508C7"/>
    <w:rsid w:val="00A634C6"/>
    <w:rsid w:val="00A77A38"/>
    <w:rsid w:val="00A77B44"/>
    <w:rsid w:val="00AA4987"/>
    <w:rsid w:val="00AA7B72"/>
    <w:rsid w:val="00AD68C6"/>
    <w:rsid w:val="00AF3FDE"/>
    <w:rsid w:val="00B11EB1"/>
    <w:rsid w:val="00B17EF0"/>
    <w:rsid w:val="00B219E0"/>
    <w:rsid w:val="00B438BF"/>
    <w:rsid w:val="00B64A26"/>
    <w:rsid w:val="00B663CA"/>
    <w:rsid w:val="00B74E49"/>
    <w:rsid w:val="00B8206B"/>
    <w:rsid w:val="00BA4DDD"/>
    <w:rsid w:val="00BC3F40"/>
    <w:rsid w:val="00BC656D"/>
    <w:rsid w:val="00BF605C"/>
    <w:rsid w:val="00BF662F"/>
    <w:rsid w:val="00C10C48"/>
    <w:rsid w:val="00C11F62"/>
    <w:rsid w:val="00C142D5"/>
    <w:rsid w:val="00C1695A"/>
    <w:rsid w:val="00C5258B"/>
    <w:rsid w:val="00C553FA"/>
    <w:rsid w:val="00C70A41"/>
    <w:rsid w:val="00C840CD"/>
    <w:rsid w:val="00C97BF4"/>
    <w:rsid w:val="00CA2EC9"/>
    <w:rsid w:val="00CB7DD5"/>
    <w:rsid w:val="00CC3BF6"/>
    <w:rsid w:val="00D04ABE"/>
    <w:rsid w:val="00D132F0"/>
    <w:rsid w:val="00D31321"/>
    <w:rsid w:val="00D33F52"/>
    <w:rsid w:val="00D46783"/>
    <w:rsid w:val="00D95CF9"/>
    <w:rsid w:val="00D976D4"/>
    <w:rsid w:val="00DB2888"/>
    <w:rsid w:val="00DB3D7D"/>
    <w:rsid w:val="00DE087A"/>
    <w:rsid w:val="00DF4E77"/>
    <w:rsid w:val="00E12CD5"/>
    <w:rsid w:val="00E15B00"/>
    <w:rsid w:val="00E17B01"/>
    <w:rsid w:val="00E20602"/>
    <w:rsid w:val="00E2529F"/>
    <w:rsid w:val="00E27DDC"/>
    <w:rsid w:val="00E312AF"/>
    <w:rsid w:val="00E33803"/>
    <w:rsid w:val="00E516EC"/>
    <w:rsid w:val="00E65A0C"/>
    <w:rsid w:val="00E94390"/>
    <w:rsid w:val="00E94C98"/>
    <w:rsid w:val="00EA51DC"/>
    <w:rsid w:val="00EA5D4F"/>
    <w:rsid w:val="00EB3834"/>
    <w:rsid w:val="00ED4989"/>
    <w:rsid w:val="00F31ED5"/>
    <w:rsid w:val="00F32E57"/>
    <w:rsid w:val="00F32EA7"/>
    <w:rsid w:val="00F501A1"/>
    <w:rsid w:val="00F50B8A"/>
    <w:rsid w:val="00F55FDB"/>
    <w:rsid w:val="00F625E1"/>
    <w:rsid w:val="00F718ED"/>
    <w:rsid w:val="00F76D36"/>
    <w:rsid w:val="00F83427"/>
    <w:rsid w:val="00F8670A"/>
    <w:rsid w:val="00F95BB0"/>
    <w:rsid w:val="00FA6EB2"/>
    <w:rsid w:val="00FB2F52"/>
    <w:rsid w:val="00FB34E9"/>
    <w:rsid w:val="00FB62ED"/>
    <w:rsid w:val="00FE2B9B"/>
    <w:rsid w:val="00FF4A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CC8B827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26DEF"/>
    <w:rPr>
      <w:rFonts w:ascii="Garamond" w:hAnsi="Garamond"/>
      <w:sz w:val="21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6265A6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6265A6"/>
    <w:pPr>
      <w:tabs>
        <w:tab w:val="center" w:pos="4819"/>
        <w:tab w:val="right" w:pos="9638"/>
      </w:tabs>
    </w:pPr>
  </w:style>
  <w:style w:type="paragraph" w:styleId="NormaleWeb">
    <w:name w:val="Normal (Web)"/>
    <w:basedOn w:val="Normale"/>
    <w:rsid w:val="00C2142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Grigliatabella">
    <w:name w:val="Table Grid"/>
    <w:basedOn w:val="Tabellanormale"/>
    <w:rsid w:val="00E47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semiHidden/>
    <w:rsid w:val="00743F38"/>
    <w:rPr>
      <w:sz w:val="16"/>
      <w:szCs w:val="16"/>
    </w:rPr>
  </w:style>
  <w:style w:type="paragraph" w:styleId="Testocommento">
    <w:name w:val="annotation text"/>
    <w:basedOn w:val="Normale"/>
    <w:semiHidden/>
    <w:rsid w:val="00743F38"/>
    <w:rPr>
      <w:sz w:val="20"/>
    </w:rPr>
  </w:style>
  <w:style w:type="paragraph" w:styleId="Soggettocommento">
    <w:name w:val="annotation subject"/>
    <w:basedOn w:val="Testocommento"/>
    <w:next w:val="Testocommento"/>
    <w:semiHidden/>
    <w:rsid w:val="00743F38"/>
    <w:rPr>
      <w:b/>
      <w:bCs/>
    </w:rPr>
  </w:style>
  <w:style w:type="paragraph" w:styleId="Testofumetto">
    <w:name w:val="Balloon Text"/>
    <w:basedOn w:val="Normale"/>
    <w:semiHidden/>
    <w:rsid w:val="00743F38"/>
    <w:rPr>
      <w:rFonts w:ascii="Tahoma" w:hAnsi="Tahoma" w:cs="Tahoma"/>
      <w:sz w:val="16"/>
      <w:szCs w:val="16"/>
    </w:rPr>
  </w:style>
  <w:style w:type="character" w:styleId="Numeropagina">
    <w:name w:val="page number"/>
    <w:basedOn w:val="Carpredefinitoparagrafo"/>
    <w:rsid w:val="00D71E35"/>
  </w:style>
  <w:style w:type="paragraph" w:customStyle="1" w:styleId="Nomesociet">
    <w:name w:val="Nome società"/>
    <w:basedOn w:val="Corpotesto"/>
    <w:rsid w:val="00C26DEF"/>
    <w:pPr>
      <w:keepLines/>
      <w:spacing w:after="80" w:line="240" w:lineRule="atLeast"/>
      <w:jc w:val="center"/>
    </w:pPr>
    <w:rPr>
      <w:caps/>
      <w:spacing w:val="75"/>
    </w:rPr>
  </w:style>
  <w:style w:type="paragraph" w:customStyle="1" w:styleId="Etichettadocumento">
    <w:name w:val="Etichetta documento"/>
    <w:next w:val="Normale"/>
    <w:rsid w:val="00C26DEF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eastAsia="en-US"/>
    </w:rPr>
  </w:style>
  <w:style w:type="paragraph" w:styleId="Intestazionemessaggio">
    <w:name w:val="Message Header"/>
    <w:basedOn w:val="Corpotesto"/>
    <w:rsid w:val="00C26DEF"/>
    <w:pPr>
      <w:keepLines/>
      <w:spacing w:after="40" w:line="140" w:lineRule="atLeast"/>
      <w:ind w:left="360"/>
    </w:pPr>
    <w:rPr>
      <w:spacing w:val="-5"/>
      <w:sz w:val="24"/>
    </w:rPr>
  </w:style>
  <w:style w:type="paragraph" w:customStyle="1" w:styleId="Primaintestazionemessaggio">
    <w:name w:val="Prima intestazione messaggio"/>
    <w:basedOn w:val="Intestazionemessaggio"/>
    <w:next w:val="Intestazionemessaggio"/>
    <w:rsid w:val="00C26DEF"/>
  </w:style>
  <w:style w:type="paragraph" w:customStyle="1" w:styleId="Etichettaintestazionemessaggio">
    <w:name w:val="Etichetta intestazione messaggio"/>
    <w:basedOn w:val="Intestazionemessaggio"/>
    <w:next w:val="Intestazionemessaggio"/>
    <w:rsid w:val="00C26DEF"/>
    <w:pPr>
      <w:spacing w:before="40" w:after="0"/>
      <w:ind w:left="0"/>
    </w:pPr>
    <w:rPr>
      <w:caps/>
      <w:spacing w:val="6"/>
      <w:sz w:val="14"/>
    </w:rPr>
  </w:style>
  <w:style w:type="paragraph" w:styleId="Corpotesto">
    <w:name w:val="Body Text"/>
    <w:basedOn w:val="Normale"/>
    <w:rsid w:val="00C26DEF"/>
    <w:pPr>
      <w:spacing w:after="120"/>
    </w:pPr>
  </w:style>
  <w:style w:type="character" w:styleId="Collegamentoipertestuale">
    <w:name w:val="Hyperlink"/>
    <w:rsid w:val="00A134B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BF662F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rsid w:val="00F95BB0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2D6B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0C72A3"/>
    <w:pPr>
      <w:jc w:val="both"/>
    </w:pPr>
    <w:rPr>
      <w:rFonts w:ascii="Times New Roman" w:eastAsia="ヒラギノ角ゴ Pro W3" w:hAnsi="Times New Roman"/>
      <w:color w:val="000000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0C72A3"/>
    <w:rPr>
      <w:rFonts w:eastAsia="ヒラギノ角ゴ Pro W3"/>
      <w:color w:val="000000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0C72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4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4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4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2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6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3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5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IMA – Università degli Studi di Salerno</vt:lpstr>
      <vt:lpstr>DIIMA – Università degli Studi di Salerno</vt:lpstr>
    </vt:vector>
  </TitlesOfParts>
  <Company>Università degli Studi di Salerno</Company>
  <LinksUpToDate>false</LinksUpToDate>
  <CharactersWithSpaces>739</CharactersWithSpaces>
  <SharedDoc>false</SharedDoc>
  <HLinks>
    <vt:vector size="12" baseType="variant">
      <vt:variant>
        <vt:i4>5832815</vt:i4>
      </vt:variant>
      <vt:variant>
        <vt:i4>0</vt:i4>
      </vt:variant>
      <vt:variant>
        <vt:i4>0</vt:i4>
      </vt:variant>
      <vt:variant>
        <vt:i4>5</vt:i4>
      </vt:variant>
      <vt:variant>
        <vt:lpwstr>http://www.ingegneriagestionalepalermo.it</vt:lpwstr>
      </vt:variant>
      <vt:variant>
        <vt:lpwstr/>
      </vt:variant>
      <vt:variant>
        <vt:i4>2818164</vt:i4>
      </vt:variant>
      <vt:variant>
        <vt:i4>-1</vt:i4>
      </vt:variant>
      <vt:variant>
        <vt:i4>2058</vt:i4>
      </vt:variant>
      <vt:variant>
        <vt:i4>1</vt:i4>
      </vt:variant>
      <vt:variant>
        <vt:lpwstr>logo ing gest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IMA – Università degli Studi di Salerno</dc:title>
  <dc:subject/>
  <dc:creator>direzione</dc:creator>
  <cp:keywords/>
  <cp:lastModifiedBy>SERGIO RIOTTA</cp:lastModifiedBy>
  <cp:revision>14</cp:revision>
  <cp:lastPrinted>2022-12-16T17:08:00Z</cp:lastPrinted>
  <dcterms:created xsi:type="dcterms:W3CDTF">2023-10-24T08:41:00Z</dcterms:created>
  <dcterms:modified xsi:type="dcterms:W3CDTF">2024-05-08T13:00:00Z</dcterms:modified>
</cp:coreProperties>
</file>